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6A6B15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C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XX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reate a record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8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8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5F4BDF" w:rsidRPr="00EA129D" w:rsidRDefault="005F4BDF" w:rsidP="00C73A6E">
            <w:pPr>
              <w:pStyle w:val="Default"/>
              <w:rPr>
                <w:rFonts w:asciiTheme="minorBidi" w:hAnsiTheme="minorBidi" w:cstheme="minorBidi" w:hint="cs"/>
                <w:sz w:val="28"/>
                <w:szCs w:val="28"/>
              </w:rPr>
            </w:pPr>
            <w:r w:rsidRPr="00EA129D">
              <w:rPr>
                <w:rFonts w:asciiTheme="minorBidi" w:hAnsiTheme="minorBidi"/>
                <w:sz w:val="28"/>
                <w:szCs w:val="28"/>
              </w:rPr>
              <w:t>The librarian can create a record of a book into the database</w:t>
            </w:r>
            <w:r w:rsidR="00EA129D" w:rsidRPr="00EA129D">
              <w:rPr>
                <w:rFonts w:asciiTheme="minorBidi" w:hAnsiTheme="minorBidi" w:hint="cs"/>
                <w:sz w:val="28"/>
                <w:szCs w:val="28"/>
                <w:cs/>
              </w:rPr>
              <w:t xml:space="preserve"> </w:t>
            </w:r>
            <w:r w:rsidR="00EA129D" w:rsidRPr="00EA129D">
              <w:rPr>
                <w:rFonts w:asciiTheme="minorBidi" w:hAnsiTheme="minorBidi"/>
                <w:sz w:val="28"/>
                <w:szCs w:val="28"/>
              </w:rPr>
              <w:t xml:space="preserve">using </w:t>
            </w:r>
            <w:r w:rsidR="00EA129D" w:rsidRPr="00EA129D">
              <w:rPr>
                <w:sz w:val="28"/>
                <w:szCs w:val="28"/>
              </w:rPr>
              <w:t xml:space="preserve">member </w:t>
            </w:r>
            <w:r w:rsidR="00EA129D" w:rsidRPr="00EA129D">
              <w:rPr>
                <w:sz w:val="28"/>
                <w:szCs w:val="28"/>
              </w:rPr>
              <w:t>id, book id, issue date, return date, rental price and fine</w:t>
            </w:r>
            <w:r w:rsidR="00EA129D" w:rsidRPr="00EA129D">
              <w:rPr>
                <w:sz w:val="28"/>
                <w:szCs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 xml:space="preserve">The librarian clicks </w:t>
            </w:r>
            <w:r w:rsidRPr="00336C77">
              <w:rPr>
                <w:rFonts w:asciiTheme="minorBidi" w:hAnsiTheme="minorBidi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Create record</w:t>
            </w:r>
            <w:r w:rsidRPr="00336C7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36C77"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/>
                <w:sz w:val="28"/>
                <w:cs/>
              </w:rPr>
              <w:t>.</w:t>
            </w:r>
            <w:bookmarkStart w:id="0" w:name="_GoBack"/>
            <w:bookmarkEnd w:id="0"/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5F4BDF" w:rsidRPr="00336C77" w:rsidTr="00C73A6E">
        <w:tc>
          <w:tcPr>
            <w:tcW w:w="5000" w:type="pct"/>
            <w:gridSpan w:val="5"/>
            <w:shd w:val="clear" w:color="auto" w:fill="E7E6E6" w:themeFill="background2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8" w:type="pct"/>
            <w:shd w:val="clear" w:color="auto" w:fill="E7E6E6" w:themeFill="background2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FFFFFF" w:themeFill="background1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</w:t>
            </w:r>
            <w:r w:rsidRPr="00336C77">
              <w:rPr>
                <w:rFonts w:asciiTheme="minorBidi" w:hAnsiTheme="minorBidi"/>
                <w:sz w:val="28"/>
              </w:rPr>
              <w:t xml:space="preserve"> id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ssue date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date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ntal price</w:t>
            </w:r>
          </w:p>
          <w:p w:rsidR="00FD7763" w:rsidRPr="00336C77" w:rsidRDefault="00FD7763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ine</w:t>
            </w:r>
          </w:p>
        </w:tc>
        <w:tc>
          <w:tcPr>
            <w:tcW w:w="572" w:type="pct"/>
            <w:shd w:val="clear" w:color="auto" w:fill="FFFFFF" w:themeFill="background1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ouble</w:t>
            </w:r>
          </w:p>
          <w:p w:rsidR="00FD7763" w:rsidRPr="00336C77" w:rsidRDefault="00FD7763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umeric inpu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336C77" w:rsidRDefault="005F4BDF" w:rsidP="005F4BDF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umeric inpu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 format</w:t>
            </w:r>
          </w:p>
          <w:p w:rsidR="005F4BDF" w:rsidRDefault="006A6B15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Date format</w:t>
            </w:r>
          </w:p>
          <w:p w:rsidR="005F4BDF" w:rsidRDefault="006A6B15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Decimal number with 2 decimal digits</w:t>
            </w:r>
          </w:p>
          <w:p w:rsidR="00FD7763" w:rsidRPr="00336C77" w:rsidRDefault="00FD7763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Decimal number with 2 decimal digits</w:t>
            </w:r>
          </w:p>
        </w:tc>
        <w:tc>
          <w:tcPr>
            <w:tcW w:w="1308" w:type="pct"/>
            <w:shd w:val="clear" w:color="auto" w:fill="FFFFFF" w:themeFill="background1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214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024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04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2017 10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30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00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8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04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2017 18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00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00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/>
                <w:sz w:val="28"/>
              </w:rPr>
              <w:t>00</w:t>
            </w:r>
          </w:p>
          <w:p w:rsidR="00FD7763" w:rsidRPr="00336C77" w:rsidRDefault="00FD7763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0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/>
                <w:sz w:val="28"/>
              </w:rPr>
              <w:t>00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5F4BDF" w:rsidRPr="00336C77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is record is stored in the database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Pr="006A6B15" w:rsidRDefault="006A6B15" w:rsidP="006A6B15">
            <w:pPr>
              <w:pStyle w:val="Default"/>
              <w:rPr>
                <w:sz w:val="28"/>
                <w:szCs w:val="28"/>
              </w:rPr>
            </w:pPr>
            <w:r w:rsidRPr="006A6B15">
              <w:rPr>
                <w:sz w:val="28"/>
                <w:szCs w:val="28"/>
              </w:rPr>
              <w:t>The system shall display the user interface for adding the book consisting of 6 text fields for member id, book id, issue date, return date, rental price and fine</w:t>
            </w:r>
            <w:r w:rsidRPr="006A6B15">
              <w:rPr>
                <w:sz w:val="28"/>
                <w:szCs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Pr="00336C77" w:rsidRDefault="005F4BDF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a button labeled as 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“</w:t>
            </w:r>
            <w:r w:rsidR="006A6B15">
              <w:rPr>
                <w:rFonts w:asciiTheme="minorBidi" w:hAnsiTheme="minorBidi" w:cstheme="minorBidi"/>
                <w:sz w:val="28"/>
                <w:szCs w:val="28"/>
              </w:rPr>
              <w:t>Create record</w:t>
            </w:r>
            <w:r w:rsidRPr="00336C77">
              <w:rPr>
                <w:rFonts w:asciiTheme="minorBidi" w:hAnsiTheme="minorBidi" w:cstheme="minorBidi"/>
                <w:noProof/>
                <w:sz w:val="28"/>
                <w:szCs w:val="28"/>
                <w:cs/>
              </w:rPr>
              <w:t>”.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 xml:space="preserve"> 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he librarian input information to the text fields</w:t>
            </w:r>
            <w:r>
              <w:rPr>
                <w:rFonts w:asciiTheme="minorBidi" w:hAnsiTheme="minorBidi"/>
                <w:sz w:val="28"/>
              </w:rPr>
              <w:t xml:space="preserve"> and 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 w:rsidR="006A6B15">
              <w:rPr>
                <w:rFonts w:asciiTheme="minorBidi" w:hAnsiTheme="minorBidi"/>
                <w:sz w:val="28"/>
              </w:rPr>
              <w:t>Create record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5F4BDF" w:rsidRPr="00336C77" w:rsidRDefault="005F4BDF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  <w:cs/>
              </w:rPr>
            </w:pP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Pr="00336C77" w:rsidRDefault="005F4BDF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sz w:val="28"/>
                <w:szCs w:val="28"/>
              </w:rPr>
              <w:t>The system shall validate the input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1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member id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2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book id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3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issue date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4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return date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is in the wrong format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5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rental price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is in the wrong format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FD7763">
              <w:rPr>
                <w:rFonts w:asciiTheme="minorBidi" w:hAnsiTheme="minorBidi" w:hint="cs"/>
                <w:color w:val="0070C0"/>
                <w:sz w:val="28"/>
                <w:szCs w:val="28"/>
                <w:cs/>
              </w:rPr>
              <w:t xml:space="preserve">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6</w:t>
            </w:r>
            <w:r w:rsidR="00FD7763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fine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is in the wrong format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FD7763"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Pr="00336C77" w:rsidRDefault="005F4BDF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sz w:val="28"/>
                <w:szCs w:val="28"/>
              </w:rPr>
              <w:t>The system</w:t>
            </w:r>
            <w:r w:rsidR="00FD7763">
              <w:rPr>
                <w:sz w:val="28"/>
                <w:szCs w:val="28"/>
              </w:rPr>
              <w:t xml:space="preserve"> shall auto generate the record number that count from 1</w:t>
            </w:r>
            <w:r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Default="005B65E7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5B65E7">
              <w:rPr>
                <w:sz w:val="28"/>
                <w:szCs w:val="28"/>
              </w:rPr>
              <w:t xml:space="preserve">The system shall add the record of the book including member id, book id, issue date, return date, price and fine into the </w:t>
            </w:r>
            <w:r w:rsidRPr="005B65E7">
              <w:rPr>
                <w:noProof/>
                <w:sz w:val="28"/>
                <w:szCs w:val="28"/>
              </w:rPr>
              <w:t>database</w:t>
            </w:r>
            <w:r w:rsidRPr="005B65E7">
              <w:rPr>
                <w:noProof/>
                <w:sz w:val="28"/>
                <w:szCs w:val="28"/>
                <w:cs/>
              </w:rPr>
              <w:t>.</w:t>
            </w:r>
            <w:r w:rsidRPr="005B65E7">
              <w:rPr>
                <w:sz w:val="28"/>
                <w:szCs w:val="28"/>
                <w:cs/>
              </w:rPr>
              <w:t xml:space="preserve"> </w:t>
            </w:r>
            <w:r w:rsidR="005F4BDF" w:rsidRPr="005B65E7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[</w:t>
            </w:r>
            <w:r w:rsidR="005F4BDF" w:rsidRPr="005B65E7">
              <w:rPr>
                <w:rFonts w:asciiTheme="minorBidi" w:hAnsiTheme="minorBidi" w:cstheme="minorBidi"/>
                <w:color w:val="FF0000"/>
                <w:sz w:val="28"/>
                <w:szCs w:val="28"/>
              </w:rPr>
              <w:t>E1</w:t>
            </w:r>
            <w:r w:rsidR="005F4BDF" w:rsidRPr="005B65E7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 xml:space="preserve">: </w:t>
            </w:r>
            <w:r w:rsidR="005F4BDF" w:rsidRPr="005B65E7">
              <w:rPr>
                <w:color w:val="FF0000"/>
                <w:sz w:val="28"/>
                <w:szCs w:val="28"/>
              </w:rPr>
              <w:t>Database cannot be connected</w:t>
            </w:r>
            <w:r w:rsidR="005F4BDF" w:rsidRPr="005B65E7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]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Pr="00EF2ABD" w:rsidRDefault="005F4BDF" w:rsidP="00C73A6E">
            <w:pPr>
              <w:pStyle w:val="Default"/>
              <w:rPr>
                <w:sz w:val="28"/>
                <w:szCs w:val="28"/>
              </w:rPr>
            </w:pPr>
            <w:r w:rsidRPr="00EF2ABD">
              <w:rPr>
                <w:sz w:val="28"/>
                <w:szCs w:val="28"/>
              </w:rPr>
              <w:t xml:space="preserve">The system shall display the success message </w:t>
            </w:r>
            <w:r w:rsidRPr="00EF2ABD">
              <w:rPr>
                <w:sz w:val="28"/>
                <w:szCs w:val="28"/>
                <w:cs/>
              </w:rPr>
              <w:t>“</w:t>
            </w:r>
            <w:r w:rsidR="005B65E7">
              <w:rPr>
                <w:sz w:val="28"/>
                <w:szCs w:val="28"/>
              </w:rPr>
              <w:t>The record</w:t>
            </w:r>
            <w:r w:rsidRPr="00EF2ABD">
              <w:rPr>
                <w:sz w:val="28"/>
                <w:szCs w:val="28"/>
              </w:rPr>
              <w:t xml:space="preserve"> is stored in the database</w:t>
            </w:r>
            <w:r w:rsidRPr="00EF2ABD">
              <w:rPr>
                <w:sz w:val="28"/>
                <w:szCs w:val="28"/>
                <w:cs/>
              </w:rPr>
              <w:t xml:space="preserve">” </w:t>
            </w:r>
            <w:r w:rsidRPr="00EF2ABD">
              <w:rPr>
                <w:sz w:val="28"/>
                <w:szCs w:val="28"/>
              </w:rPr>
              <w:t>if the input is insert into the database</w:t>
            </w:r>
            <w:r w:rsidRPr="00EF2ABD">
              <w:rPr>
                <w:sz w:val="28"/>
                <w:szCs w:val="28"/>
                <w:cs/>
              </w:rPr>
              <w:t xml:space="preserve">. 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165CE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5F4BDF" w:rsidRPr="00165CE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5B65E7">
              <w:rPr>
                <w:rFonts w:asciiTheme="minorBidi" w:hAnsiTheme="minorBidi"/>
                <w:sz w:val="28"/>
              </w:rPr>
              <w:t>member id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 xml:space="preserve">The system shall display the fail message next to the book name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="005B65E7">
              <w:rPr>
                <w:rFonts w:ascii="Cordia New" w:hAnsi="Cordia New" w:cs="Cordia New"/>
                <w:sz w:val="28"/>
              </w:rPr>
              <w:t>The format of member id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2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5B65E7">
              <w:rPr>
                <w:rFonts w:asciiTheme="minorBidi" w:hAnsiTheme="minorBidi"/>
                <w:sz w:val="28"/>
              </w:rPr>
              <w:t>book id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</w:t>
            </w:r>
            <w:r w:rsidR="005B65E7">
              <w:rPr>
                <w:rFonts w:ascii="Cordia New" w:hAnsi="Cordia New" w:cs="Cordia New"/>
                <w:sz w:val="28"/>
              </w:rPr>
              <w:t>e fail message next to the book id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="005B65E7">
              <w:rPr>
                <w:rFonts w:ascii="Cordia New" w:hAnsi="Cordia New" w:cs="Cordia New"/>
                <w:sz w:val="28"/>
              </w:rPr>
              <w:t>The format of book id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3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5B65E7">
              <w:rPr>
                <w:rFonts w:asciiTheme="minorBidi" w:hAnsiTheme="minorBidi"/>
                <w:sz w:val="28"/>
              </w:rPr>
              <w:t>issue dat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e</w:t>
            </w:r>
            <w:r w:rsidR="005B65E7">
              <w:rPr>
                <w:rFonts w:ascii="Cordia New" w:hAnsi="Cordia New" w:cs="Cordia New"/>
                <w:sz w:val="28"/>
              </w:rPr>
              <w:t xml:space="preserve"> fail message next to the issue dat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="005B65E7">
              <w:rPr>
                <w:rFonts w:ascii="Cordia New" w:hAnsi="Cordia New" w:cs="Cordia New"/>
                <w:sz w:val="28"/>
              </w:rPr>
              <w:t>The format of issue dat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Default="005F4BDF" w:rsidP="005F4BD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4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return dat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e fa</w:t>
            </w:r>
            <w:r>
              <w:rPr>
                <w:rFonts w:ascii="Cordia New" w:hAnsi="Cordia New" w:cs="Cordia New"/>
                <w:sz w:val="28"/>
              </w:rPr>
              <w:t>il message next to the return dat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return dat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5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rental pric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</w:t>
            </w:r>
            <w:r>
              <w:rPr>
                <w:rFonts w:ascii="Cordia New" w:hAnsi="Cordia New" w:cs="Cordia New"/>
                <w:sz w:val="28"/>
              </w:rPr>
              <w:t>e fail message next to the rental pric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rental pric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6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fin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e</w:t>
            </w:r>
            <w:r>
              <w:rPr>
                <w:rFonts w:ascii="Cordia New" w:hAnsi="Cordia New" w:cs="Cordia New"/>
                <w:sz w:val="28"/>
              </w:rPr>
              <w:t xml:space="preserve"> fail message next to the fin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fin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D50CE5" w:rsidRDefault="005B65E7" w:rsidP="00D50C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  <w:cs/>
              </w:rPr>
            </w:pPr>
            <w:r w:rsidRPr="00D50CE5">
              <w:rPr>
                <w:rFonts w:asciiTheme="minorBidi" w:hAnsiTheme="minorBidi"/>
                <w:sz w:val="28"/>
              </w:rPr>
              <w:t>Return to normal flows 3</w:t>
            </w:r>
            <w:r w:rsidRPr="00D50CE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5F4BDF" w:rsidRPr="00165CE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E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Database cannot be connected</w:t>
            </w:r>
          </w:p>
          <w:p w:rsidR="005F4BDF" w:rsidRPr="00165CE7" w:rsidRDefault="005F4BDF" w:rsidP="005F4BDF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color w:val="000000"/>
                <w:sz w:val="28"/>
              </w:rPr>
              <w:lastRenderedPageBreak/>
              <w:t xml:space="preserve">The system shall display the fail message 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lastRenderedPageBreak/>
              <w:t>Assumption</w:t>
            </w:r>
          </w:p>
        </w:tc>
        <w:tc>
          <w:tcPr>
            <w:tcW w:w="4057" w:type="pct"/>
            <w:gridSpan w:val="4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The </w:t>
            </w:r>
            <w:r w:rsidRPr="00CC1A62">
              <w:rPr>
                <w:rFonts w:asciiTheme="minorBidi" w:hAnsiTheme="minorBidi"/>
                <w:sz w:val="28"/>
              </w:rPr>
              <w:t>Librarian must understand English</w:t>
            </w:r>
            <w:r w:rsidRPr="00CC1A6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>
      <w:pPr>
        <w:rPr>
          <w:cs/>
        </w:rPr>
      </w:pPr>
    </w:p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B6DA4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1A0FF2"/>
    <w:multiLevelType w:val="hybridMultilevel"/>
    <w:tmpl w:val="D988B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TMwMzEyMDY2MDFW0lEKTi0uzszPAykwqgUA6x+HxCwAAAA="/>
  </w:docVars>
  <w:rsids>
    <w:rsidRoot w:val="006D1FB1"/>
    <w:rsid w:val="00066718"/>
    <w:rsid w:val="005B65E7"/>
    <w:rsid w:val="005F4BDF"/>
    <w:rsid w:val="006A6B15"/>
    <w:rsid w:val="006D1FB1"/>
    <w:rsid w:val="00D50CE5"/>
    <w:rsid w:val="00EA129D"/>
    <w:rsid w:val="00FD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AB9BD"/>
  <w15:chartTrackingRefBased/>
  <w15:docId w15:val="{404343E5-0929-432C-A000-6C120DAFB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F4BDF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4B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F4BDF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F4B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3</cp:revision>
  <dcterms:created xsi:type="dcterms:W3CDTF">2017-04-16T19:54:00Z</dcterms:created>
  <dcterms:modified xsi:type="dcterms:W3CDTF">2017-04-16T20:55:00Z</dcterms:modified>
</cp:coreProperties>
</file>